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companies that paint a picture of Murphy’s Law where anything bad could happen does, it seems investors believe so.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5T14:48:42Z</dcterms:created>
  <dcterms:modified xsi:type="dcterms:W3CDTF">2020-02-25T14:4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